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B96EE6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.header2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76E04C7C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ckground-color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proofErr w:type="spellStart"/>
      <w:r w:rsidRPr="006C6770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gb</w:t>
      </w:r>
      <w:proofErr w:type="spellEnd"/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78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78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78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15E33692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ext-align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enter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8B14CE4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dding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.5px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4DF961A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justify-content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enter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08E4408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ont-size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.5em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CD49F8E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ont-family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Arial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6C6770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Helvetica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6C6770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ans-serif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3F9CA59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z-index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0D4A847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op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9486D81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eft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A9DD32B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33BAE247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nav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6C6770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ul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2387867A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white-space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proofErr w:type="spellStart"/>
      <w:r w:rsidRPr="006C6770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nowrap</w:t>
      </w:r>
      <w:proofErr w:type="spellEnd"/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13EB124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x-width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900px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D1E7C1B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rgin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6C6770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auto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58C0355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ont-size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.5em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768A088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ont-family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Arial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6C6770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Helvetica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6C6770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ans-serif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3E35447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ine-height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0px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324FD97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height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50px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D213C82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3F1B18FA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nav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6C6770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li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0D99FFD2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width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5%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7F7DC53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isplay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inline-block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ACC4F78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ont-size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4px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B1176F9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680E1A20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nav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6C6770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li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6C6770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a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000D3E95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ext-decoration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none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7267E66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olor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white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ACBBF3C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3574406D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.btn1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47D85EE1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ont-size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.5rem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2BCA9F1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ckground-color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  <w:r w:rsidRPr="006C6770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yellow</w:t>
      </w:r>
      <w:proofErr w:type="spellEnd"/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AD051FA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width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00px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4E5ABFB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6C6770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dding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6C6770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0px</w:t>
      </w: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A036C96" w14:textId="77777777" w:rsidR="006C6770" w:rsidRPr="006C6770" w:rsidRDefault="006C6770" w:rsidP="006C67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6C6770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00699D5F" w14:textId="77777777" w:rsidR="006C6770" w:rsidRPr="006C6770" w:rsidRDefault="006C6770" w:rsidP="006C677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873550B" w14:textId="783BB738" w:rsidR="00AE7528" w:rsidRDefault="00AE7528"/>
    <w:p w14:paraId="25F0D7AE" w14:textId="238EFD43" w:rsidR="005D306C" w:rsidRDefault="005D306C"/>
    <w:p w14:paraId="3F96BF05" w14:textId="152AE7D4" w:rsidR="005D306C" w:rsidRDefault="005D306C"/>
    <w:p w14:paraId="2A0C6EA8" w14:textId="39FDF72D" w:rsidR="005D306C" w:rsidRDefault="005D306C"/>
    <w:p w14:paraId="5F005283" w14:textId="2A6A4B46" w:rsidR="005D306C" w:rsidRDefault="005D306C"/>
    <w:p w14:paraId="4AD6948C" w14:textId="250D89B7" w:rsidR="005D306C" w:rsidRDefault="005D306C"/>
    <w:p w14:paraId="1368F691" w14:textId="3CC7DE49" w:rsidR="005D306C" w:rsidRDefault="005D306C"/>
    <w:p w14:paraId="15661FBC" w14:textId="77777777" w:rsidR="005D306C" w:rsidRPr="005D306C" w:rsidRDefault="005D306C" w:rsidP="005D30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D306C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.header1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09DC3702" w14:textId="77777777" w:rsidR="005D306C" w:rsidRPr="005D306C" w:rsidRDefault="005D306C" w:rsidP="005D30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5D306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ckground-color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5D306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yellow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036F4AF" w14:textId="77777777" w:rsidR="005D306C" w:rsidRPr="005D306C" w:rsidRDefault="005D306C" w:rsidP="005D30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5D306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height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5D306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70px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755B6D1" w14:textId="77777777" w:rsidR="005D306C" w:rsidRPr="005D306C" w:rsidRDefault="005D306C" w:rsidP="005D30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5D306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olor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5D306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black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E533036" w14:textId="77777777" w:rsidR="005D306C" w:rsidRPr="005D306C" w:rsidRDefault="005D306C" w:rsidP="005D30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5D306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ont-size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5D306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.8em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86D81FB" w14:textId="77777777" w:rsidR="005D306C" w:rsidRPr="005D306C" w:rsidRDefault="005D306C" w:rsidP="005D30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5D306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isplay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5D306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flex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C201F1F" w14:textId="77777777" w:rsidR="005D306C" w:rsidRPr="005D306C" w:rsidRDefault="005D306C" w:rsidP="005D30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5D306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ont-family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5D306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Arial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5D306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Helvetica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5D306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ans-serif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756D728" w14:textId="77777777" w:rsidR="005D306C" w:rsidRPr="005D306C" w:rsidRDefault="005D306C" w:rsidP="005D30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5D306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justify-content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5D306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enter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988ECC7" w14:textId="77777777" w:rsidR="005D306C" w:rsidRPr="005D306C" w:rsidRDefault="005D306C" w:rsidP="005D30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5D306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ign-items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5D306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enter</w:t>
      </w: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4F06091" w14:textId="77777777" w:rsidR="005D306C" w:rsidRPr="005D306C" w:rsidRDefault="005D306C" w:rsidP="005D30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D306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5AA7668B" w14:textId="6315BC09" w:rsidR="005D306C" w:rsidRDefault="005D306C"/>
    <w:p w14:paraId="5C25D9D7" w14:textId="77777777" w:rsidR="005D306C" w:rsidRDefault="005D306C" w:rsidP="005D306C">
      <w:r>
        <w:t>.header1{</w:t>
      </w:r>
    </w:p>
    <w:p w14:paraId="3322EAFE" w14:textId="77777777" w:rsidR="005D306C" w:rsidRDefault="005D306C" w:rsidP="005D306C">
      <w:r>
        <w:t xml:space="preserve">    background-color: yellow;</w:t>
      </w:r>
    </w:p>
    <w:p w14:paraId="5D9DDC9A" w14:textId="77777777" w:rsidR="005D306C" w:rsidRDefault="005D306C" w:rsidP="005D306C">
      <w:r>
        <w:t xml:space="preserve">    height: 70px;</w:t>
      </w:r>
    </w:p>
    <w:p w14:paraId="0C24E0FB" w14:textId="77777777" w:rsidR="005D306C" w:rsidRDefault="005D306C" w:rsidP="005D306C">
      <w:r>
        <w:t xml:space="preserve">    color: black;</w:t>
      </w:r>
    </w:p>
    <w:p w14:paraId="7DD7B946" w14:textId="77777777" w:rsidR="005D306C" w:rsidRDefault="005D306C" w:rsidP="005D306C">
      <w:r>
        <w:t xml:space="preserve">    font-size: 1.8em;</w:t>
      </w:r>
    </w:p>
    <w:p w14:paraId="57EBA631" w14:textId="77777777" w:rsidR="005D306C" w:rsidRDefault="005D306C" w:rsidP="005D306C">
      <w:r>
        <w:t xml:space="preserve">    display: flex;</w:t>
      </w:r>
    </w:p>
    <w:p w14:paraId="06539812" w14:textId="77777777" w:rsidR="005D306C" w:rsidRDefault="005D306C" w:rsidP="005D306C">
      <w:r>
        <w:t xml:space="preserve">    font-family: Arial, Helvetica, sans-serif;</w:t>
      </w:r>
    </w:p>
    <w:p w14:paraId="4FFD9E17" w14:textId="77777777" w:rsidR="005D306C" w:rsidRDefault="005D306C" w:rsidP="005D306C">
      <w:r>
        <w:t xml:space="preserve">    justify-content: center;</w:t>
      </w:r>
    </w:p>
    <w:p w14:paraId="4FA6B0FF" w14:textId="77777777" w:rsidR="005D306C" w:rsidRDefault="005D306C" w:rsidP="005D306C">
      <w:r>
        <w:t xml:space="preserve">    align-items: center;</w:t>
      </w:r>
    </w:p>
    <w:p w14:paraId="53DB816E" w14:textId="48E0FBE8" w:rsidR="005D306C" w:rsidRDefault="005D306C" w:rsidP="005D306C">
      <w:r>
        <w:t>}</w:t>
      </w:r>
      <w:bookmarkStart w:id="0" w:name="_GoBack"/>
      <w:bookmarkEnd w:id="0"/>
    </w:p>
    <w:sectPr w:rsidR="005D306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NLO0tLQwMTUzsDBW0lEKTi0uzszPAykwqgUAkdbh1iwAAAA="/>
  </w:docVars>
  <w:rsids>
    <w:rsidRoot w:val="006C6770"/>
    <w:rsid w:val="005D306C"/>
    <w:rsid w:val="006C6770"/>
    <w:rsid w:val="00AE7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A822C5"/>
  <w15:chartTrackingRefBased/>
  <w15:docId w15:val="{1991890C-1A77-4EEE-A1F2-F8D2C2ECA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7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25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7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49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1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2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6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0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9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4</Words>
  <Characters>935</Characters>
  <Application>Microsoft Office Word</Application>
  <DocSecurity>0</DocSecurity>
  <Lines>7</Lines>
  <Paragraphs>2</Paragraphs>
  <ScaleCrop>false</ScaleCrop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Godoy</dc:creator>
  <cp:keywords/>
  <dc:description/>
  <cp:lastModifiedBy>Daniel Godoy</cp:lastModifiedBy>
  <cp:revision>2</cp:revision>
  <dcterms:created xsi:type="dcterms:W3CDTF">2020-03-01T00:43:00Z</dcterms:created>
  <dcterms:modified xsi:type="dcterms:W3CDTF">2020-03-01T00:47:00Z</dcterms:modified>
</cp:coreProperties>
</file>